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1804" w:rsidRDefault="003E639B" w:rsidP="003E639B">
      <w:pPr>
        <w:jc w:val="right"/>
      </w:pPr>
      <w:r>
        <w:t xml:space="preserve">Samantha Lynch </w:t>
      </w:r>
      <w:r>
        <w:br/>
        <w:t>ENGL 1301</w:t>
      </w:r>
      <w:r>
        <w:br/>
        <w:t xml:space="preserve">Lesson 3 </w:t>
      </w:r>
    </w:p>
    <w:p w:rsidR="003E639B" w:rsidRPr="0008172F" w:rsidRDefault="003E639B" w:rsidP="003E639B">
      <w:pPr>
        <w:jc w:val="center"/>
        <w:rPr>
          <w:b/>
          <w:u w:val="single"/>
        </w:rPr>
      </w:pPr>
      <w:r w:rsidRPr="0008172F">
        <w:rPr>
          <w:b/>
          <w:u w:val="single"/>
        </w:rPr>
        <w:t xml:space="preserve">Assignment Exercises </w:t>
      </w:r>
    </w:p>
    <w:p w:rsidR="003E639B" w:rsidRDefault="003E639B" w:rsidP="003E639B">
      <w:r>
        <w:t xml:space="preserve">Exercise 40.1 </w:t>
      </w:r>
    </w:p>
    <w:p w:rsidR="003E639B" w:rsidRDefault="003E639B" w:rsidP="003E639B">
      <w:r w:rsidRPr="003E639B">
        <w:rPr>
          <w:b/>
        </w:rPr>
        <w:t>Identify the appropriate verb form in each of the following sentences</w:t>
      </w:r>
      <w:r>
        <w:t xml:space="preserve">. </w:t>
      </w:r>
    </w:p>
    <w:p w:rsidR="003E639B" w:rsidRDefault="003E639B" w:rsidP="003E639B">
      <w:pPr>
        <w:pStyle w:val="ListParagraph"/>
        <w:numPr>
          <w:ilvl w:val="0"/>
          <w:numId w:val="1"/>
        </w:numPr>
      </w:pPr>
      <w:r>
        <w:t>Soldiers who are injured while fighting for their country (deserves/</w:t>
      </w:r>
      <w:r w:rsidRPr="00C17C4E">
        <w:rPr>
          <w:b/>
        </w:rPr>
        <w:t>dese</w:t>
      </w:r>
      <w:r w:rsidR="00C17C4E" w:rsidRPr="00C17C4E">
        <w:rPr>
          <w:b/>
        </w:rPr>
        <w:t>rve</w:t>
      </w:r>
      <w:r>
        <w:t xml:space="preserve">) complete medical coverage. </w:t>
      </w:r>
    </w:p>
    <w:p w:rsidR="003E639B" w:rsidRDefault="003E639B" w:rsidP="003E639B">
      <w:pPr>
        <w:pStyle w:val="ListParagraph"/>
        <w:numPr>
          <w:ilvl w:val="0"/>
          <w:numId w:val="1"/>
        </w:numPr>
      </w:pPr>
      <w:r>
        <w:t>The dog, followed by his owner, (</w:t>
      </w:r>
      <w:r w:rsidRPr="00C17C4E">
        <w:rPr>
          <w:b/>
        </w:rPr>
        <w:t>races</w:t>
      </w:r>
      <w:r>
        <w:t xml:space="preserve">/race) wildly down the street every afternoon. </w:t>
      </w:r>
    </w:p>
    <w:p w:rsidR="003E639B" w:rsidRDefault="003E639B" w:rsidP="003E639B">
      <w:pPr>
        <w:pStyle w:val="ListParagraph"/>
        <w:numPr>
          <w:ilvl w:val="0"/>
          <w:numId w:val="1"/>
        </w:numPr>
      </w:pPr>
      <w:r>
        <w:t xml:space="preserve">Just when I think I can go home, another pile of invoices (appears/ </w:t>
      </w:r>
      <w:r w:rsidRPr="00624368">
        <w:rPr>
          <w:b/>
        </w:rPr>
        <w:t>appear</w:t>
      </w:r>
      <w:r>
        <w:t xml:space="preserve">) on my desk. </w:t>
      </w:r>
    </w:p>
    <w:p w:rsidR="003E639B" w:rsidRDefault="003E639B" w:rsidP="003E639B">
      <w:pPr>
        <w:pStyle w:val="ListParagraph"/>
        <w:numPr>
          <w:ilvl w:val="0"/>
          <w:numId w:val="1"/>
        </w:numPr>
      </w:pPr>
      <w:r>
        <w:t>The pattern of secrecy and lies (</w:t>
      </w:r>
      <w:r w:rsidRPr="00F20110">
        <w:rPr>
          <w:b/>
        </w:rPr>
        <w:t>needs</w:t>
      </w:r>
      <w:r>
        <w:t>/</w:t>
      </w:r>
      <w:r w:rsidRPr="00F20110">
        <w:t>need</w:t>
      </w:r>
      <w:r>
        <w:t xml:space="preserve">) to stop </w:t>
      </w:r>
      <w:proofErr w:type="gramStart"/>
      <w:r>
        <w:t>in order for</w:t>
      </w:r>
      <w:proofErr w:type="gramEnd"/>
      <w:r>
        <w:t xml:space="preserve"> counseling to be successful. </w:t>
      </w:r>
    </w:p>
    <w:p w:rsidR="003E639B" w:rsidRDefault="003E639B" w:rsidP="003E639B">
      <w:pPr>
        <w:pStyle w:val="ListParagraph"/>
        <w:numPr>
          <w:ilvl w:val="0"/>
          <w:numId w:val="1"/>
        </w:numPr>
      </w:pPr>
      <w:r>
        <w:t>A substance abuser often (</w:t>
      </w:r>
      <w:r w:rsidRPr="00624368">
        <w:rPr>
          <w:b/>
        </w:rPr>
        <w:t>hides</w:t>
      </w:r>
      <w:r>
        <w:t xml:space="preserve">/hide) the truth to cover up his or her addiction. </w:t>
      </w:r>
    </w:p>
    <w:p w:rsidR="003E639B" w:rsidRDefault="003E639B" w:rsidP="003E639B">
      <w:pPr>
        <w:pStyle w:val="ListParagraph"/>
        <w:numPr>
          <w:ilvl w:val="0"/>
          <w:numId w:val="1"/>
        </w:numPr>
      </w:pPr>
      <w:r>
        <w:t>The police chief, in addition to sever</w:t>
      </w:r>
      <w:r w:rsidR="00624368">
        <w:t>al</w:t>
      </w:r>
      <w:r>
        <w:t xml:space="preserve"> soldiers and two civilians (was/</w:t>
      </w:r>
      <w:r w:rsidRPr="00624368">
        <w:rPr>
          <w:b/>
        </w:rPr>
        <w:t>were</w:t>
      </w:r>
      <w:r>
        <w:t xml:space="preserve">) injured in the explosion. </w:t>
      </w:r>
    </w:p>
    <w:p w:rsidR="003E639B" w:rsidRDefault="003E639B" w:rsidP="003E639B">
      <w:pPr>
        <w:pStyle w:val="ListParagraph"/>
        <w:numPr>
          <w:ilvl w:val="0"/>
          <w:numId w:val="1"/>
        </w:numPr>
      </w:pPr>
      <w:r>
        <w:t>Garlic’s therapeutic value as well as its flavor (</w:t>
      </w:r>
      <w:r w:rsidRPr="00624368">
        <w:rPr>
          <w:b/>
        </w:rPr>
        <w:t>comes</w:t>
      </w:r>
      <w:r>
        <w:t xml:space="preserve">/come) from sulfur compounds. </w:t>
      </w:r>
      <w:bookmarkStart w:id="0" w:name="_GoBack"/>
      <w:bookmarkEnd w:id="0"/>
    </w:p>
    <w:p w:rsidR="003E639B" w:rsidRDefault="003E639B" w:rsidP="003E639B">
      <w:pPr>
        <w:pStyle w:val="ListParagraph"/>
        <w:numPr>
          <w:ilvl w:val="0"/>
          <w:numId w:val="1"/>
        </w:numPr>
      </w:pPr>
      <w:r>
        <w:t>The fiber content of cereal (</w:t>
      </w:r>
      <w:r w:rsidRPr="00DA360B">
        <w:rPr>
          <w:b/>
        </w:rPr>
        <w:t>contributes</w:t>
      </w:r>
      <w:r>
        <w:t xml:space="preserve">/contribute) to its nutritional value. </w:t>
      </w:r>
    </w:p>
    <w:p w:rsidR="003E639B" w:rsidRDefault="003E639B" w:rsidP="003E639B">
      <w:pPr>
        <w:pStyle w:val="ListParagraph"/>
        <w:numPr>
          <w:ilvl w:val="0"/>
          <w:numId w:val="1"/>
        </w:numPr>
      </w:pPr>
      <w:r>
        <w:t>The graphics on this computer game often (</w:t>
      </w:r>
      <w:r w:rsidRPr="00624368">
        <w:rPr>
          <w:b/>
        </w:rPr>
        <w:t>causes</w:t>
      </w:r>
      <w:r>
        <w:t xml:space="preserve">/cause) my system to crash. </w:t>
      </w:r>
    </w:p>
    <w:p w:rsidR="003E639B" w:rsidRDefault="003E639B" w:rsidP="003E639B">
      <w:pPr>
        <w:pStyle w:val="ListParagraph"/>
        <w:numPr>
          <w:ilvl w:val="0"/>
          <w:numId w:val="1"/>
        </w:numPr>
      </w:pPr>
      <w:r>
        <w:t xml:space="preserve">Current research on AIDS, </w:t>
      </w:r>
      <w:proofErr w:type="gramStart"/>
      <w:r>
        <w:t>in spite of</w:t>
      </w:r>
      <w:proofErr w:type="gramEnd"/>
      <w:r>
        <w:t xml:space="preserve"> the best efforts of hundreds of scientists, (</w:t>
      </w:r>
      <w:r w:rsidRPr="00DA360B">
        <w:rPr>
          <w:b/>
        </w:rPr>
        <w:t>leaves</w:t>
      </w:r>
      <w:r>
        <w:t xml:space="preserve">/leave) serious questions unanswered. </w:t>
      </w:r>
    </w:p>
    <w:p w:rsidR="003E639B" w:rsidRDefault="003E639B" w:rsidP="003E639B">
      <w:pPr>
        <w:pStyle w:val="ListParagraph"/>
      </w:pPr>
    </w:p>
    <w:p w:rsidR="001565C6" w:rsidRPr="0008172F" w:rsidRDefault="003E639B" w:rsidP="003E639B">
      <w:pPr>
        <w:rPr>
          <w:b/>
        </w:rPr>
      </w:pPr>
      <w:r>
        <w:t xml:space="preserve">Exercise 42.2 </w:t>
      </w:r>
      <w:r w:rsidR="00031A10">
        <w:br/>
      </w:r>
      <w:r w:rsidR="00DA360B" w:rsidRPr="0008172F">
        <w:rPr>
          <w:b/>
        </w:rPr>
        <w:t>Revise each of the following sentences to use modifiers</w:t>
      </w:r>
      <w:r w:rsidR="001A7ED8" w:rsidRPr="0008172F">
        <w:rPr>
          <w:b/>
        </w:rPr>
        <w:t xml:space="preserve"> correctly, clearly, and effectively. Many of the sentences can be revised in more than one way. </w:t>
      </w:r>
      <w:r w:rsidR="001565C6">
        <w:rPr>
          <w:b/>
        </w:rPr>
        <w:br/>
      </w:r>
      <w:r w:rsidR="001565C6">
        <w:rPr>
          <w:b/>
        </w:rPr>
        <w:br/>
        <w:t xml:space="preserve">Original: </w:t>
      </w:r>
    </w:p>
    <w:p w:rsidR="001A7ED8" w:rsidRDefault="001A7ED8" w:rsidP="001A7ED8">
      <w:pPr>
        <w:pStyle w:val="ListParagraph"/>
        <w:numPr>
          <w:ilvl w:val="0"/>
          <w:numId w:val="4"/>
        </w:numPr>
      </w:pPr>
      <w:r>
        <w:t xml:space="preserve">Alicia speaks both Russian and German, but she speaks Russian best. </w:t>
      </w:r>
    </w:p>
    <w:p w:rsidR="001A7ED8" w:rsidRDefault="001A7ED8" w:rsidP="001A7ED8">
      <w:pPr>
        <w:pStyle w:val="ListParagraph"/>
        <w:numPr>
          <w:ilvl w:val="0"/>
          <w:numId w:val="4"/>
        </w:numPr>
      </w:pPr>
      <w:r>
        <w:t xml:space="preserve">The summer are more </w:t>
      </w:r>
      <w:proofErr w:type="spellStart"/>
      <w:r>
        <w:t>rainer</w:t>
      </w:r>
      <w:proofErr w:type="spellEnd"/>
      <w:r>
        <w:t xml:space="preserve"> in New York than they are in Seattle. </w:t>
      </w:r>
    </w:p>
    <w:p w:rsidR="001A7ED8" w:rsidRDefault="001A7ED8" w:rsidP="001A7ED8">
      <w:pPr>
        <w:pStyle w:val="ListParagraph"/>
        <w:numPr>
          <w:ilvl w:val="0"/>
          <w:numId w:val="4"/>
        </w:numPr>
      </w:pPr>
      <w:r>
        <w:t xml:space="preserve">He glanced at the menu and ordered the </w:t>
      </w:r>
      <w:proofErr w:type="spellStart"/>
      <w:r>
        <w:t>expansivest</w:t>
      </w:r>
      <w:proofErr w:type="spellEnd"/>
      <w:r>
        <w:t xml:space="preserve"> wine on the list. </w:t>
      </w:r>
    </w:p>
    <w:p w:rsidR="001A7ED8" w:rsidRDefault="001A7ED8" w:rsidP="001A7ED8">
      <w:pPr>
        <w:pStyle w:val="ListParagraph"/>
        <w:numPr>
          <w:ilvl w:val="0"/>
          <w:numId w:val="4"/>
        </w:numPr>
      </w:pPr>
      <w:r>
        <w:t xml:space="preserve">Most of the </w:t>
      </w:r>
      <w:proofErr w:type="spellStart"/>
      <w:r>
        <w:t>ederly</w:t>
      </w:r>
      <w:proofErr w:type="spellEnd"/>
      <w:r>
        <w:t xml:space="preserve"> are women because women tend to live longer. </w:t>
      </w:r>
    </w:p>
    <w:p w:rsidR="001A7ED8" w:rsidRDefault="00B21E05" w:rsidP="001A7ED8">
      <w:pPr>
        <w:pStyle w:val="ListParagraph"/>
        <w:numPr>
          <w:ilvl w:val="0"/>
          <w:numId w:val="4"/>
        </w:numPr>
      </w:pPr>
      <w:r>
        <w:t>Minneapolis</w:t>
      </w:r>
      <w:r w:rsidR="001A7ED8">
        <w:t xml:space="preserve"> is the largest of the Twin Cities.</w:t>
      </w:r>
    </w:p>
    <w:p w:rsidR="001A7ED8" w:rsidRDefault="001A7ED8" w:rsidP="001A7ED8">
      <w:pPr>
        <w:pStyle w:val="ListParagraph"/>
        <w:numPr>
          <w:ilvl w:val="0"/>
          <w:numId w:val="4"/>
        </w:numPr>
      </w:pPr>
      <w:r>
        <w:t xml:space="preserve">She came up with the </w:t>
      </w:r>
      <w:proofErr w:type="gramStart"/>
      <w:r>
        <w:t>most silliest</w:t>
      </w:r>
      <w:proofErr w:type="gramEnd"/>
      <w:r>
        <w:t xml:space="preserve"> plan for revenge. </w:t>
      </w:r>
    </w:p>
    <w:p w:rsidR="001A7ED8" w:rsidRDefault="001A7ED8" w:rsidP="001A7ED8">
      <w:pPr>
        <w:pStyle w:val="ListParagraph"/>
        <w:numPr>
          <w:ilvl w:val="0"/>
          <w:numId w:val="4"/>
        </w:numPr>
      </w:pPr>
      <w:r>
        <w:t xml:space="preserve">Other theater company has produced several of the </w:t>
      </w:r>
      <w:proofErr w:type="spellStart"/>
      <w:r>
        <w:t>famousest</w:t>
      </w:r>
      <w:proofErr w:type="spellEnd"/>
      <w:r>
        <w:t xml:space="preserve"> classical Greek plays. </w:t>
      </w:r>
    </w:p>
    <w:p w:rsidR="001A7ED8" w:rsidRDefault="001A7ED8" w:rsidP="001A7ED8">
      <w:pPr>
        <w:pStyle w:val="ListParagraph"/>
        <w:numPr>
          <w:ilvl w:val="0"/>
          <w:numId w:val="4"/>
        </w:numPr>
      </w:pPr>
      <w:r>
        <w:t xml:space="preserve">The student cafeteria is operated by a college food service system chain. </w:t>
      </w:r>
    </w:p>
    <w:p w:rsidR="001A7ED8" w:rsidRDefault="00B21E05" w:rsidP="001A7ED8">
      <w:pPr>
        <w:pStyle w:val="ListParagraph"/>
        <w:numPr>
          <w:ilvl w:val="0"/>
          <w:numId w:val="4"/>
        </w:numPr>
      </w:pPr>
      <w:r>
        <w:t>It is safer to j</w:t>
      </w:r>
      <w:r w:rsidR="0008172F">
        <w:t xml:space="preserve">og in daylight. </w:t>
      </w:r>
    </w:p>
    <w:p w:rsidR="0008172F" w:rsidRDefault="0008172F" w:rsidP="001A7ED8">
      <w:pPr>
        <w:pStyle w:val="ListParagraph"/>
        <w:numPr>
          <w:ilvl w:val="0"/>
          <w:numId w:val="4"/>
        </w:numPr>
      </w:pPr>
      <w:r>
        <w:t xml:space="preserve">Evan argued the subtitled films are </w:t>
      </w:r>
      <w:r w:rsidRPr="001565C6">
        <w:rPr>
          <w:noProof/>
        </w:rPr>
        <w:t>boringer</w:t>
      </w:r>
      <w:r>
        <w:t xml:space="preserve"> to watch than films dubbed in English. </w:t>
      </w:r>
    </w:p>
    <w:p w:rsidR="001565C6" w:rsidRDefault="001565C6" w:rsidP="001565C6"/>
    <w:p w:rsidR="001565C6" w:rsidRDefault="001565C6" w:rsidP="001565C6"/>
    <w:p w:rsidR="001565C6" w:rsidRDefault="001565C6" w:rsidP="001565C6"/>
    <w:p w:rsidR="001565C6" w:rsidRDefault="001565C6" w:rsidP="001565C6"/>
    <w:p w:rsidR="001565C6" w:rsidRPr="00B45A5E" w:rsidRDefault="001565C6" w:rsidP="001565C6">
      <w:pPr>
        <w:rPr>
          <w:b/>
        </w:rPr>
      </w:pPr>
      <w:r w:rsidRPr="00B45A5E">
        <w:rPr>
          <w:b/>
        </w:rPr>
        <w:lastRenderedPageBreak/>
        <w:t xml:space="preserve">Revised: </w:t>
      </w:r>
    </w:p>
    <w:p w:rsidR="001565C6" w:rsidRDefault="001565C6" w:rsidP="001565C6">
      <w:pPr>
        <w:pStyle w:val="ListParagraph"/>
        <w:numPr>
          <w:ilvl w:val="0"/>
          <w:numId w:val="4"/>
        </w:numPr>
      </w:pPr>
      <w:r>
        <w:t xml:space="preserve">Alicia speaks Russian and German, but she speaks Russian the best. </w:t>
      </w:r>
    </w:p>
    <w:p w:rsidR="001565C6" w:rsidRDefault="00B45A5E" w:rsidP="001565C6">
      <w:pPr>
        <w:pStyle w:val="ListParagraph"/>
        <w:numPr>
          <w:ilvl w:val="0"/>
          <w:numId w:val="4"/>
        </w:numPr>
      </w:pPr>
      <w:r w:rsidRPr="00B45A5E">
        <w:t>In t</w:t>
      </w:r>
      <w:r w:rsidR="001565C6" w:rsidRPr="00B45A5E">
        <w:t>he summer</w:t>
      </w:r>
      <w:r>
        <w:t>,</w:t>
      </w:r>
      <w:r w:rsidR="001565C6" w:rsidRPr="00B45A5E">
        <w:t xml:space="preserve"> </w:t>
      </w:r>
      <w:r w:rsidRPr="00B45A5E">
        <w:rPr>
          <w:noProof/>
        </w:rPr>
        <w:t>it rains more</w:t>
      </w:r>
      <w:r w:rsidRPr="00B45A5E">
        <w:t xml:space="preserve"> in New York than</w:t>
      </w:r>
      <w:r w:rsidR="001565C6" w:rsidRPr="00B45A5E">
        <w:t xml:space="preserve"> in Seattle</w:t>
      </w:r>
      <w:r w:rsidR="001565C6">
        <w:t xml:space="preserve">. </w:t>
      </w:r>
    </w:p>
    <w:p w:rsidR="001565C6" w:rsidRDefault="001565C6" w:rsidP="001565C6">
      <w:pPr>
        <w:pStyle w:val="ListParagraph"/>
        <w:numPr>
          <w:ilvl w:val="0"/>
          <w:numId w:val="4"/>
        </w:numPr>
      </w:pPr>
      <w:r>
        <w:t xml:space="preserve">He glanced at the menu and ordered the most expensive wine on the list. </w:t>
      </w:r>
    </w:p>
    <w:p w:rsidR="001565C6" w:rsidRPr="00B45A5E" w:rsidRDefault="00B21E05" w:rsidP="001565C6">
      <w:pPr>
        <w:pStyle w:val="ListParagraph"/>
        <w:numPr>
          <w:ilvl w:val="0"/>
          <w:numId w:val="4"/>
        </w:numPr>
      </w:pPr>
      <w:r>
        <w:t xml:space="preserve">Most women who are elderly because women </w:t>
      </w:r>
      <w:r w:rsidR="001565C6" w:rsidRPr="00B45A5E">
        <w:t xml:space="preserve">tend to live longer. </w:t>
      </w:r>
    </w:p>
    <w:p w:rsidR="001565C6" w:rsidRDefault="00B21E05" w:rsidP="001565C6">
      <w:pPr>
        <w:pStyle w:val="ListParagraph"/>
        <w:numPr>
          <w:ilvl w:val="0"/>
          <w:numId w:val="4"/>
        </w:numPr>
      </w:pPr>
      <w:r>
        <w:t xml:space="preserve">The largest of the Twin Cities is </w:t>
      </w:r>
      <w:r>
        <w:t>Minneapolis</w:t>
      </w:r>
      <w:r>
        <w:t>.</w:t>
      </w:r>
    </w:p>
    <w:p w:rsidR="001565C6" w:rsidRDefault="001565C6" w:rsidP="001565C6">
      <w:pPr>
        <w:pStyle w:val="ListParagraph"/>
        <w:numPr>
          <w:ilvl w:val="0"/>
          <w:numId w:val="4"/>
        </w:numPr>
      </w:pPr>
      <w:r>
        <w:t xml:space="preserve">She came up with the silliest plan for revenge. </w:t>
      </w:r>
    </w:p>
    <w:p w:rsidR="001565C6" w:rsidRDefault="00B45A5E" w:rsidP="001565C6">
      <w:pPr>
        <w:pStyle w:val="ListParagraph"/>
        <w:numPr>
          <w:ilvl w:val="0"/>
          <w:numId w:val="4"/>
        </w:numPr>
      </w:pPr>
      <w:r>
        <w:rPr>
          <w:noProof/>
        </w:rPr>
        <w:t>Our</w:t>
      </w:r>
      <w:r w:rsidR="001565C6">
        <w:t xml:space="preserve"> theater company has produced several of the </w:t>
      </w:r>
      <w:r>
        <w:rPr>
          <w:noProof/>
        </w:rPr>
        <w:t>most famous</w:t>
      </w:r>
      <w:r w:rsidR="001565C6">
        <w:t xml:space="preserve"> classical Greek plays. </w:t>
      </w:r>
    </w:p>
    <w:p w:rsidR="001565C6" w:rsidRDefault="001565C6" w:rsidP="001565C6">
      <w:pPr>
        <w:pStyle w:val="ListParagraph"/>
        <w:numPr>
          <w:ilvl w:val="0"/>
          <w:numId w:val="4"/>
        </w:numPr>
      </w:pPr>
      <w:r>
        <w:t xml:space="preserve">The student cafeteria </w:t>
      </w:r>
      <w:r w:rsidRPr="001565C6">
        <w:rPr>
          <w:noProof/>
        </w:rPr>
        <w:t>is operated</w:t>
      </w:r>
      <w:r>
        <w:t xml:space="preserve"> by a </w:t>
      </w:r>
      <w:r w:rsidRPr="001565C6">
        <w:rPr>
          <w:noProof/>
        </w:rPr>
        <w:t>college food service system chain</w:t>
      </w:r>
      <w:r>
        <w:t xml:space="preserve">. </w:t>
      </w:r>
    </w:p>
    <w:p w:rsidR="001565C6" w:rsidRDefault="00B21E05" w:rsidP="001565C6">
      <w:pPr>
        <w:pStyle w:val="ListParagraph"/>
        <w:numPr>
          <w:ilvl w:val="0"/>
          <w:numId w:val="4"/>
        </w:numPr>
      </w:pPr>
      <w:r>
        <w:t xml:space="preserve">It is </w:t>
      </w:r>
      <w:r w:rsidR="00F20110">
        <w:t>safer</w:t>
      </w:r>
      <w:r w:rsidR="00B45A5E">
        <w:t xml:space="preserve"> to j</w:t>
      </w:r>
      <w:r w:rsidR="001565C6">
        <w:t xml:space="preserve">og in daylight. </w:t>
      </w:r>
    </w:p>
    <w:p w:rsidR="001565C6" w:rsidRDefault="00B45A5E" w:rsidP="001565C6">
      <w:pPr>
        <w:pStyle w:val="ListParagraph"/>
        <w:numPr>
          <w:ilvl w:val="0"/>
          <w:numId w:val="4"/>
        </w:numPr>
      </w:pPr>
      <w:r>
        <w:t>Evan argued that</w:t>
      </w:r>
      <w:r w:rsidR="001565C6">
        <w:t xml:space="preserve"> subtitled films are </w:t>
      </w:r>
      <w:r>
        <w:rPr>
          <w:noProof/>
        </w:rPr>
        <w:t>not as interesting</w:t>
      </w:r>
      <w:r>
        <w:t xml:space="preserve"> to watch as</w:t>
      </w:r>
      <w:r w:rsidR="001565C6">
        <w:t xml:space="preserve"> films dubbed in English. </w:t>
      </w:r>
    </w:p>
    <w:p w:rsidR="00624368" w:rsidRPr="00624368" w:rsidRDefault="00624368" w:rsidP="0062436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24368" w:rsidRPr="003E639B" w:rsidRDefault="00624368" w:rsidP="003E639B"/>
    <w:p w:rsidR="003E639B" w:rsidRPr="003E639B" w:rsidRDefault="003E639B" w:rsidP="003E639B"/>
    <w:sectPr w:rsidR="003E639B" w:rsidRPr="003E63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6110B1"/>
    <w:multiLevelType w:val="hybridMultilevel"/>
    <w:tmpl w:val="411054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5256CE"/>
    <w:multiLevelType w:val="multilevel"/>
    <w:tmpl w:val="B2866E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1AF1523"/>
    <w:multiLevelType w:val="hybridMultilevel"/>
    <w:tmpl w:val="955A23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513067"/>
    <w:multiLevelType w:val="hybridMultilevel"/>
    <w:tmpl w:val="735E42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B96FBE"/>
    <w:multiLevelType w:val="hybridMultilevel"/>
    <w:tmpl w:val="188AD9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Q0MzE1Nja2MLIwMTZS0lEKTi0uzszPAykwrgUABc2iXywAAAA="/>
  </w:docVars>
  <w:rsids>
    <w:rsidRoot w:val="003E639B"/>
    <w:rsid w:val="00031A10"/>
    <w:rsid w:val="0008172F"/>
    <w:rsid w:val="001565C6"/>
    <w:rsid w:val="001A7ED8"/>
    <w:rsid w:val="003A76D4"/>
    <w:rsid w:val="003E639B"/>
    <w:rsid w:val="00624368"/>
    <w:rsid w:val="00B21E05"/>
    <w:rsid w:val="00B45A5E"/>
    <w:rsid w:val="00BC159A"/>
    <w:rsid w:val="00C17C4E"/>
    <w:rsid w:val="00DA360B"/>
    <w:rsid w:val="00F20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93F3E8"/>
  <w15:chartTrackingRefBased/>
  <w15:docId w15:val="{5D0D6FEC-83DE-46BF-9A6B-AE05312A9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63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715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383</Words>
  <Characters>218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</dc:creator>
  <cp:keywords/>
  <dc:description/>
  <cp:lastModifiedBy>Cindy</cp:lastModifiedBy>
  <cp:revision>9</cp:revision>
  <dcterms:created xsi:type="dcterms:W3CDTF">2017-06-12T19:44:00Z</dcterms:created>
  <dcterms:modified xsi:type="dcterms:W3CDTF">2017-06-19T13:48:00Z</dcterms:modified>
</cp:coreProperties>
</file>